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Магомедов Султан Гас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757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757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507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507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8895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8895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3909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3909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01732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1732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021186"/>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021186"/>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99370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99370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0030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0030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7028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7028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3493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3493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гомедов Султан Гасанович</dc:creator>
  <dc:language>ru-RU</dc:language>
  <cp:keywords/>
  <dcterms:created xsi:type="dcterms:W3CDTF">2025-02-27T14:53:48Z</dcterms:created>
  <dcterms:modified xsi:type="dcterms:W3CDTF">2025-02-27T14: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